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8D2BF" w14:textId="77777777" w:rsidR="005A6B70" w:rsidRPr="005A6B70" w:rsidRDefault="005A6B70" w:rsidP="005A6B70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48"/>
          <w:szCs w:val="48"/>
          <w14:ligatures w14:val="none"/>
        </w:rPr>
      </w:pPr>
      <w:r w:rsidRPr="005A6B70">
        <w:rPr>
          <w:rFonts w:ascii="Times New Roman" w:eastAsia="Times New Roman" w:hAnsi="Times New Roman" w:cs="Times New Roman"/>
          <w:b/>
          <w:bCs/>
          <w:color w:val="000000"/>
          <w:kern w:val="36"/>
          <w:sz w:val="48"/>
          <w:szCs w:val="48"/>
          <w14:ligatures w14:val="none"/>
        </w:rPr>
        <w:t>Privacy policy</w:t>
      </w:r>
    </w:p>
    <w:p w14:paraId="1DC9E03A" w14:textId="77777777" w:rsidR="005A6B70" w:rsidRPr="005A6B70" w:rsidRDefault="005A6B70" w:rsidP="005A6B7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5A6B70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Dit onderzoek wordt uitgevoerd onder verantwoordelijkheid van de Amsterdam School of Communication Research, onderdeel van de Universiteit van Amsterdam.</w:t>
      </w:r>
    </w:p>
    <w:p w14:paraId="64ABC7D7" w14:textId="77777777" w:rsidR="005A6B70" w:rsidRPr="005A6B70" w:rsidRDefault="005A6B70" w:rsidP="005A6B7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5A6B70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Het doel van het onderzoek is inzicht krijgen in hoe mensen YouTube gebruiken. U wordt daarom gevraagd om uw YouTube-gegevens te doneren voor wetenschappelijk onderzoek.</w:t>
      </w:r>
    </w:p>
    <w:p w14:paraId="2D1E7AD8" w14:textId="77777777" w:rsidR="005A6B70" w:rsidRPr="005A6B70" w:rsidRDefault="005A6B70" w:rsidP="005A6B7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5A6B70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Graag informeren we u over hoe we omgaan met uw persoonsgegevens en welke waarborgen we bieden voor de naleving van de Algemene Verordening Gegevensbescherming (AVG):</w:t>
      </w:r>
    </w:p>
    <w:p w14:paraId="055B6DFD" w14:textId="77777777" w:rsidR="005A6B70" w:rsidRPr="005A6B70" w:rsidRDefault="005A6B70" w:rsidP="005A6B7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5A6B70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Onderzoeker Kaiyang Qin (</w:t>
      </w:r>
      <w:hyperlink r:id="rId5" w:history="1">
        <w:r w:rsidRPr="005A6B70">
          <w:rPr>
            <w:rFonts w:ascii="Times New Roman" w:eastAsia="Times New Roman" w:hAnsi="Times New Roman" w:cs="Times New Roman"/>
            <w:color w:val="0000FF"/>
            <w:kern w:val="0"/>
            <w:sz w:val="27"/>
            <w:szCs w:val="27"/>
            <w:u w:val="single"/>
            <w14:ligatures w14:val="none"/>
          </w:rPr>
          <w:t>k.qin@uva.nl</w:t>
        </w:r>
      </w:hyperlink>
      <w:r w:rsidRPr="005A6B70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) is verwerkingsverantwoordelijke voor dit onderzoek.</w:t>
      </w:r>
    </w:p>
    <w:p w14:paraId="1F973B42" w14:textId="77777777" w:rsidR="005A6B70" w:rsidRPr="005A6B70" w:rsidRDefault="005A6B70" w:rsidP="005A6B7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5A6B70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Wij verwerken uw sociale media data - welke video’s u hebt gekeken (en leuk vond), welke kanalen u volgt, en de zoekopdrachten die uw heeft uitgevoerd. Wij doen dit uitsluitend voor het bovenstaande wetenschappelijke doel op basis van de door u gegeven uitdrukkelijke toestemming. De verwerking vindt plaats in overeenstemming met de Algemene Verordening Gegevensbescherming De verwerking vindt plaats in overeenstemming met de Algemene Verordening Gegevensbescherming</w:t>
      </w:r>
    </w:p>
    <w:p w14:paraId="07C91D3C" w14:textId="77777777" w:rsidR="005A6B70" w:rsidRPr="005A6B70" w:rsidRDefault="005A6B70" w:rsidP="005A6B7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5A6B70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 xml:space="preserve">U kunt op elk moment stoppen met dit onderzoek, zonder opgaaf van reden. U kunt uw toestemming intrekken door contact met </w:t>
      </w:r>
      <w:proofErr w:type="spellStart"/>
      <w:r w:rsidRPr="005A6B70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PanelInzicht</w:t>
      </w:r>
      <w:proofErr w:type="spellEnd"/>
      <w:r w:rsidRPr="005A6B70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 xml:space="preserve"> support (</w:t>
      </w:r>
      <w:proofErr w:type="spellStart"/>
      <w:r w:rsidRPr="005A6B70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include</w:t>
      </w:r>
      <w:proofErr w:type="spellEnd"/>
      <w:r w:rsidRPr="005A6B70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 xml:space="preserve"> e-mail </w:t>
      </w:r>
      <w:proofErr w:type="spellStart"/>
      <w:r w:rsidRPr="005A6B70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address</w:t>
      </w:r>
      <w:proofErr w:type="spellEnd"/>
      <w:r w:rsidRPr="005A6B70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 xml:space="preserve"> here) op te nemen. Dit kan tot 7 dagen na uw deelname.</w:t>
      </w:r>
    </w:p>
    <w:p w14:paraId="49733A7F" w14:textId="77777777" w:rsidR="005A6B70" w:rsidRPr="005A6B70" w:rsidRDefault="005A6B70" w:rsidP="005A6B7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5A6B70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Uw persoonsgegevens worden niet door derden ingezien zonder uw uitdrukkelijke toestemming.</w:t>
      </w:r>
    </w:p>
    <w:p w14:paraId="649800B6" w14:textId="77777777" w:rsidR="005A6B70" w:rsidRPr="005A6B70" w:rsidRDefault="005A6B70" w:rsidP="005A6B7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5A6B70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 xml:space="preserve">Als betrokkene heeft u het recht om een verzoek in te dienen en inzage te krijgen in de persoonsgegevens die over u worden verwerkt. U kunt uw gegevens laten corrigeren, laten wissen of bezwaar maken tegen het verwerken van (bepaalde) gegevens. U kunt het verzoek bij </w:t>
      </w:r>
      <w:proofErr w:type="spellStart"/>
      <w:r w:rsidRPr="005A6B70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PanelInzicht</w:t>
      </w:r>
      <w:proofErr w:type="spellEnd"/>
      <w:r w:rsidRPr="005A6B70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 xml:space="preserve"> support (e-mail) indienen.</w:t>
      </w:r>
    </w:p>
    <w:p w14:paraId="6AAD79B4" w14:textId="64A71874" w:rsidR="005D6F84" w:rsidRPr="005A6B70" w:rsidRDefault="005A6B70" w:rsidP="005A6B7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5A6B70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 xml:space="preserve">Dit onderzoek is goedgekeurd door de Ethische Commissie van de Faculteit der Sociale Wetenschappen van de Universiteit van Amsterdam. Voor klachten over dit onderzoek kunt u </w:t>
      </w:r>
      <w:proofErr w:type="spellStart"/>
      <w:r w:rsidRPr="005A6B70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u</w:t>
      </w:r>
      <w:proofErr w:type="spellEnd"/>
      <w:r w:rsidRPr="005A6B70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 xml:space="preserve"> wenden tot de Ethische Commissie van </w:t>
      </w:r>
      <w:proofErr w:type="spellStart"/>
      <w:r w:rsidRPr="005A6B70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ASCoR</w:t>
      </w:r>
      <w:proofErr w:type="spellEnd"/>
      <w:r w:rsidRPr="005A6B70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 xml:space="preserve">, op het volgende adres - </w:t>
      </w:r>
      <w:proofErr w:type="spellStart"/>
      <w:r w:rsidRPr="005A6B70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ASCoR</w:t>
      </w:r>
      <w:proofErr w:type="spellEnd"/>
      <w:r w:rsidRPr="005A6B70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 xml:space="preserve"> Secretariaat, Ethische Commissie, Universiteit van Amsterdam, Postbus 15793, 1001 NG Amsterdam; 020-525 3680; </w:t>
      </w:r>
      <w:hyperlink r:id="rId6" w:history="1">
        <w:r w:rsidRPr="005A6B70">
          <w:rPr>
            <w:rFonts w:ascii="Times New Roman" w:eastAsia="Times New Roman" w:hAnsi="Times New Roman" w:cs="Times New Roman"/>
            <w:color w:val="0000FF"/>
            <w:kern w:val="0"/>
            <w:sz w:val="27"/>
            <w:szCs w:val="27"/>
            <w:u w:val="single"/>
            <w14:ligatures w14:val="none"/>
          </w:rPr>
          <w:t>ascor-secr-fmg@uva.nl</w:t>
        </w:r>
      </w:hyperlink>
      <w:r w:rsidRPr="005A6B70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. Een vertrouwelijke behandeling van je klacht is gewaarborgd. Daarnaast hebt u het recht een klacht over de omgang met uw persoonsgegevens in te dienen bij de toezichthouder (Autoriteit Persoonsgegevens, </w:t>
      </w:r>
      <w:hyperlink r:id="rId7" w:history="1">
        <w:r w:rsidRPr="005A6B70">
          <w:rPr>
            <w:rFonts w:ascii="Times New Roman" w:eastAsia="Times New Roman" w:hAnsi="Times New Roman" w:cs="Times New Roman"/>
            <w:color w:val="0000FF"/>
            <w:kern w:val="0"/>
            <w:sz w:val="27"/>
            <w:szCs w:val="27"/>
            <w:u w:val="single"/>
            <w14:ligatures w14:val="none"/>
          </w:rPr>
          <w:t>www.autoriteitpersoonsgegevens.nl</w:t>
        </w:r>
      </w:hyperlink>
      <w:r w:rsidRPr="005A6B70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).</w:t>
      </w:r>
    </w:p>
    <w:sectPr w:rsidR="005D6F84" w:rsidRPr="005A6B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D2070"/>
    <w:multiLevelType w:val="multilevel"/>
    <w:tmpl w:val="2EFE10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130246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1M7UwNzOxNDGwMDFT0lEKTi0uzszPAykwrAUA0FZYBywAAAA="/>
  </w:docVars>
  <w:rsids>
    <w:rsidRoot w:val="00220161"/>
    <w:rsid w:val="00220161"/>
    <w:rsid w:val="00486D91"/>
    <w:rsid w:val="00517E50"/>
    <w:rsid w:val="005A6B70"/>
    <w:rsid w:val="005D6F84"/>
    <w:rsid w:val="00670570"/>
    <w:rsid w:val="00847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139E27"/>
  <w15:chartTrackingRefBased/>
  <w15:docId w15:val="{4E2B5A78-A782-4828-9D99-34A4EA7E6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nl-NL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A6B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6B70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5A6B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5A6B7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79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autoriteitpersoonsgegevens.nl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scor-secr-fmg@uva.nl" TargetMode="External"/><Relationship Id="rId5" Type="http://schemas.openxmlformats.org/officeDocument/2006/relationships/hyperlink" Target="mailto:k.qin@uva.n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1</Words>
  <Characters>2095</Characters>
  <Application>Microsoft Office Word</Application>
  <DocSecurity>0</DocSecurity>
  <Lines>41</Lines>
  <Paragraphs>12</Paragraphs>
  <ScaleCrop>false</ScaleCrop>
  <Company/>
  <LinksUpToDate>false</LinksUpToDate>
  <CharactersWithSpaces>2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yang Qin</dc:creator>
  <cp:keywords/>
  <dc:description/>
  <cp:lastModifiedBy>Kaiyang Qin</cp:lastModifiedBy>
  <cp:revision>2</cp:revision>
  <dcterms:created xsi:type="dcterms:W3CDTF">2024-05-07T14:31:00Z</dcterms:created>
  <dcterms:modified xsi:type="dcterms:W3CDTF">2024-05-07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7e5fd7e4f8b2489642cc03941a37e8038035560135cf9c0fc65de30474ac67</vt:lpwstr>
  </property>
</Properties>
</file>